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จนถึงวันนี้ก็ครบ 14 วัน ทั้งกรุงเทพปริมณทล 35 คน เจ้าหน้าที่ดีมาก ขอความช่วยเหลือตรงไหนก็ช่วยตลอด// พี่น้องประชาชนที่รักทุกท่านครับ วันนี้ผมต้องรายงานให้ทราบถึงงานที่ผมกำลังจะทำ และบทบาทสำคัญของพวกเราทุกคน ซึ่งเป็นคนไทยนะครับ ในช่วงสัปดาห์ข้างหน้านี่ ก่อนอื่น ในวันปีใหม่ไทยที่เพิ่งผ่านพ้นไป กล่าวสวัสดีนะครับ วันปีใหม่ของไทยของคนไทยทั้งประเทศ ผมขอให้ทุกท่านได้มีสุขภาพกายและสุขภาพใจที่สมบูรณ์แข็งแรง และผมหวังว่าทุกท่านจะมีความสุขในวันสำคัญอีกวันของคนไทย นั่นก็คือวันครอบครัวนะครับ สำคัญเป็นอย่างยิ่ง ถึงแม้ปีนี้นั้นจะแตกต่างไปจากทุกปีที่ผ่านมา แต่ก็ยังเป็นวันสงกรานต์และวันครอบครัวที่มีความหมาย เพราะเป็นช่วงเวลาที่ทำให้เราได้เห็นว่าสิ่งที่มีค่ามากที่สุดในชีวิตของพวกเรานั้นก็คือครอบครัว ไม่ว่าเราจะเจอปัญหาอะไรก็ตาม คนที่อยู่เคียงข้างเรา ก็คือ พ่อแม่ พี่น้อง และลุฏหลานของเรา ปีนี้ครอบครัวของพวกเราใหญ่ขึ้นกว่าเดิม มากกว่าเพียงแค่ญาติพี่น้อง มากกว่าสายเลือด ครอบครัวของเรานั้นเป็นคนไทยทั้งประเทศ ที่อยู่รอบข้างเรา 70 ล้านคนนะครับ ในช่วงวิกฤตินี้ ที่อยู่กันเองในครอบครัวไทยเท่านั้น ที่จะพึ่งพากันได้ ที่จะช่วยเหลือความทุกร้อน และความยากลำบากที่ทุกคนต้องเผชิญร่วมกันอย่างเช่น คนแปลกหน้า ที่ซื้ออาหารมาแบ่งปันให้เราได้อิ่มท้อง แบ่งเบาภาระให้เราได้อยู่ต่อได้ นี่คือความหมายของการเป็นครอบครัวเดียวกันนะครับ ปัจจุบันประเทศไทยของเรา กำลังอยู่ในถาวะการณ์ที่ตึงเครียดที่สุด กำลังทำลายชีวิตและการดำรงชีวิตของคนไทยจำนวนมากอย่างที่ไม่เคยเกิดขึ้นมาก่อน ถ้าเรามองไปทั่วโลกเราก็เห็นได้ว่าวิกฤตโควิดได้ก่อให้เกิดความเสียหายมากมาย โดยไม่สนใจว่าจะเป็นประเทศร่ำรวย ประเทศยากจน หรือประเทศมหาอำนาจ ปัจจุบัน หลายประเทศ ประเทศยุโรปและอื่น ๆ รวมถึงประเทศที่มีการพัฒนาสูงสุดก็มีผู้ติดเชื้อเป็นจำนวนมาก และมีผู้เสียชีวิตเป็นหลักหมื่น โดยผู้เชี่ยวชาญยังคาดการณ์ว่าตัวเลขผู้เสียชีวิตอาจพุ่งไปถึงหลักแสนในอนาคต ซึ่งความเสียหายที่เกิดขึ้นนี้ ไม่เกิดขึ้นแค่ผู้คนเท่านั้น แต่ยังเสียหายไปถึงการทำงาน การค้าขายและการทำมาหากิน ที่เกือบจะหยุดชะงักทั้งหมด นี่จึงเป็นภาวะวิกฤตครั้งใหญ่ที่รัฐบาลจำเป็นต้องดึงศักยภาพที่ดีที่สุดออกมาให้ได้ ตอนนี้งานที่ผมมุ่งเน้นเป็นสำคัญ แบ่งออกเป็น 2 งานหลักสำคัญ ก็คืองานที่เกี่ยวกับสุขภาพหมายถึงสิ่งที่เราต้องทำเพื่อลดการแพร่กระจายของโควิด-19 และเพื่อเพิ่มความสามารถในการรักษาคนติดเชื้อ กลุ่มงานที่ 2 ก็คืองานเกี่ยวกับการช่วยเหลือพี่น้องประชาชน ให้มีเงินเพียงพอต่อการดำรงชีวิต ผ่านมาตรการต่าง ๆ ซึ่งผมได้มอบหมายให้กระทรวงการคลังเป็นหน่วยงานหลักและการคิดให้อย่างมีประสิทธิภาพ หน้าที่ของผมก็คือบัญชาการและควบคุมการทำงานทั้งหมดของรัฐบาล แทนพี่น้องประชาชน ผมต้องเป็นผู้นำ ให้ทุกกระทรวง ให้ทุกหน่วยงาน และมีประสิทธิภาพ ผมทราบดีถึงความกังวลของพี่น้องประชาชน เกี่ยวกับเรื่องมาตรการเยียวยา และมาตรการอื่น ๆ ของกระทรวงการคลังและกระทรวงอื่น ๆ ผมไม่ได้นิ่งนอนใจนะครับ วันนี้ผมได้สั่งการเรียกทั้งรัฐมนตรีว่าการกระทรวงการคลัง และผู้เกี่ยวข้องได้เข้ามาพบผม ไปมารายงานถึงที่มาที่ไป และเหตุการณ์ทั้งหมดให้ผมทราบว่าปัญหาเกิดจากอะไร และจะแก้ไขอย่างไรนะครับ ก็อยากจะฝากเอาไว้ นอกจากการเยียวยาเงิน 5,000 บาทแล้ว ช่วยไปติดตามงานของหลายกระทรวงด้วยกันที่มีมาตรการช่วยเหลือออกมาเกือบทุกกระทรวงนะครับ เรียกว่าทุกกระทรวงช่วยเหลืออย่างเต็มที่นะครับ ที่เข้าไปดูแลในกลุ่มเป้าหมายของตัวเอง นอกเหนือจาก 2 งานหลักแล้วที่กล่าวไป ผมขอพูดถึงอีก 1 หน้าที่ ที่ถือว่าสำคัญที่สุด และเป็นหน้าที่คนไทยทุกคนต้องมีบทบาทร่วมกันกับผม หน้าที่สำคัญนี้ก็คือเราจะสร้างประโยชน์ให้เกิดขึ้น ได้มากกว่าที่ผ่านมาหลายเท่าได้อย่างไร เป็นหน้าที่ที่เกี่ยวข้องกับวิธีการทำงานของเรา ถ้าเราต้องการจะเอาชนะสงครามกับไวรัสโควิด-19 ให้ได้ หน้าที่นี้ต้องเริ่มมาจากการยอมรับความจริง เราต้องยอมรับจุดแข็ง จุดอ่อน ข้อจำกัดของตนเอง ความคิดที่แตกตางด้วยนะครับ ผัญหา ความเสียหาย ที่เกิดจากไวรัสโควิด - 19 นั้นจะแก้ไขได้ก็ด้วยความร่วมมือของรัฐบาลกับหน่วยงานต่าง ๆ และเราคงต้องยอมรับว่ารัฐบาลเพียงฝ่ายเดียวคงไม่สามารถหาคำตอบให้กับทุกปัญหาได้ คนกลุ่มอื่น และภาคส่วนอื่น ๆ ก็อาจจะมีคำตอบที่ดี และมีความคิดที่ดี เช่นเดียวกัน วิกฤติโควิดครั้งนี้ใหญ่และซับซ้อนมาก หน้าที่ของเราจึงต้องสู้ไปด้วยกันแบบเป็นหนึ่งเดียวทั้งประเทศ เราทุกคนจะต้องเป็นทีมประเทศไทยด้วยกัน เราจะต้องหาความร่วมมือดึงทุกภาคส่วนของสังคม รวมทั้งกลุ่มธุรกิจ ทุกคนที่มีความรู้ความสามารถและพร้อมที่จะช่วยเหลือประเทศ เราต้องการคนเก่งที่มีอยู่มากมายที่อยู่ในประเทศของเราให้มาร่วมมือกัน นี่คือคำว่า ทีมประเทศไทย ไม่ว่าจะมาจากภาครัฐ ภาคเอกชน ศูนย์วิจัยต่าง ๆ มาจากภาคเอกชน กลุ่มเศรษฐี หรือพี่น้องประชาชนที่ยอมเสียสละตัวเองเข้ามาร่วมกันต่อสู้ เหมือนกับที่ทำกันอยู่ทุกวันนี้ ร่วมกันกลุ่มบุคลากรทางการแพทย์ สาธารณสุขและอาสาสมัครมากมายได้เสียสละตนเองอย่างกล้าหาญ เผชิญความเสี่ยงเป็นเสี่ยงตายอยู่ทุกวัน เพื่อช่วยเหลือคนอื่น ผมทราบดีนะครับ ว่าหลายภาคส่วนในทีมประเทศไทยได้เริ่มลงมือทำอะไรที่สำคัญ และมีประโยชน์ไปแล้วหลายอย่าง แต่วันนี้ผมต้องการเพิ่มความร่วมมือกับท่านทั้งหลายให้มากยิ่งขึ้น โดยเริ่มที่ภาคเอกชนก่อน สิ่งที่ผมจะทำก่อนอันดับแรกจะทำในช่วงสัปดาห์หน้าก็คือ ผมจะออกจดหมาย ถึงมหาเศรษฐีที่ร่ำรวยที่สุดในประเทศไทย 20 ท่าน ขอให้ท่านเหล่านั้นได้บอกว่าที่ท่านเป็นผู้อาวุโสของสังคม ท่านจะร่วมมือกับเราได้อย่างไร และท่านจะลงมือช่วยเหลือประเทศไทยของเราให้มากขึ้นได้อย่างไรมากต่อไป มหาเศรษฐีทั้งหลาย ล้วนมีอิทธิพลอย่างมากต่อเศรษฐกิจของประเทศและจัดให้อยู่ในกลุ่มบุคคลที่ร่ำรวยที่สุดในโลกได้มีบทบาทสำคัญในการช่วยประเทศและร่วมเป็นทีมประเทศไทยกับเราด้วย ผมเข้าใจและซาบซึ้งและทราบซึ่งที่หลายท่าน ได้ลงมือทำไปแล้วหลายเรื่อง ผมขอทุกท่านทำเพิ่มเติมมากกว่าที่ท่านได้ทำไปแล้ว ผมรู้ว่าทุกท่านต่างก็เต็มใจ ในเวลาที่ประเทศต้องการความช่วยเหลืออย่างมากที่สุด เพราะผมรู้ว่าความเดือดร้อนของคนไทย ก็คือความเจ็บปวดของท่านด้วย ผมขอให้ทุกท่านได้แบ่งปันความสามารถ รวมทั้งมุมมองอันมีวิสัยทัศน์ของพวกท่าน พร้อมกับใช้องค์กรที่มีประสิทธิภาพสูงของท่านมาช่วยกันจัดการกับวิกฤตที่เราเผชิญกันอยู่ในวันนี้ นอกเหนือจากกลุ่มหาเศรษฐีของประเทศไทย ผมยังอยากจะรับฟัง และใช้ความรู้ ความสามารถ ของภาคเอกชนอีกด้วย ดังนั้นสิ่งที่ผมจะทำในช่วงสัปดาห์ข้างหน้าประการที่ 2 ก็คือผมจะไปพบกับสมาคมภาคธุรกิจ ไม่ว่าจะขนาดกลางหรือขนาดเล็ก เพื่อรับฟังพวกท่านด้วยตัวของผมเองโดยตรง ไม่ต้องผ่านหน่วยงานใด ๆ เพื่อผมจะได้รับทราบถึงสถานการณ์ที่แท้จริง ผมต้องการที่จะรู้ถึงความสามารถ ขีดความสามารถของท่านและความเชี่ยวชาญอันหลากหลายของภาคเอกชน นอกจากนี้ผมต้องฟังความคิดเห็น ข้อเสนอแนะ ความต้องการและความท้าทายที่ทุกคนกำลังเผชิญอยู่ ผมต้องการรับฟังว่า พวกท่านต้องการที่จะร่วม มีบทบาทในการแก้ปัญกาครั้งนี้อย่างไร รวมทั้งสิ่งที่ท่านได้ทำไปแล้ว และสิ่งที่ท่านจะช่วยเราทำกันต่อไปนะครับ และที่สำคัญผมต้องการรับฟังความคิดเห็นได้ยินความคิดเห็นของทุกท่าน ว่ามีจุดใดบ้างที่รัฐบาลควรจะทำงานให้มีประสิทธิภาพมากยิ่งขึ้นกว่าเดิม แน่นอนนะครับ ว่าเป็นหน้าที่ ความรับผิดชอบของรัฐบาล คนไทยทั้งประเทศ แต่เราสามารถจะขยายแรกำลังในการช่วยเหลือ ให้ใหญ่ขึ้น ร่วมกันกับภาคเอกชนที่มีทรัพยากรณ์มาก มีวิธีการทำงาน และมีวิธีการเข้าถึงผู้เดือดร้อนได้อย่างรวดเร็ว และคล่องตัว โดยเฉพาะอย่างยิ่ง หากรัฐบาลจะเข้าไปอำนวยความสะดวกให้เกิดประสิทธิภาพมากยิ่งขึ้น ในสถานการณ์เช่นนี้ย่อมมีความคิดเห็นที่หลากหลาย แม้แต่ในผู้ที่มีความรู้ความเชี่ยวชาญด้วยกันเอง ก็จะมีมุมมองการแก้ไขปัญหาที่แตกต่างกันออกไป ผมเห็นว่าเป็นสิ่งที่เป็นประโยชน์นะครับ ผมจะรับฟังทุกท่าน ผมเชื่อมั่นว่าความคิดเห็นของท่านทั้งหลาย แม้จะมีความแตกต่างกันอยู่บ้าง แต่ล้วนเกิดด้วยความรักชาติ และความปราถนาดีต่อประเทศทั้งสิ้น และเมื่อเราเลือกที่จะปฏิบัติทางใดทางหนึ่งแล้วก็ขอให้ร่วมมือกันสนับสนุน เพื่อช่วยกันลักดัน เพื่อให้ได้ความสำเร็จที่ต้องการ ผมขอให้พวกเราทุกคนทำงานร่วมกัน เป็นครอบครัวเดียวกัน ขอให้เราใช้วิกฤตครั้งนี้ให้เป็นประโยชน์ที่จะช่วยสร้างประเทศไทยของเราให้มีความแข็งแกร่งขึ้นมาอีกครั้ง มีความเป็นปึกแผ่นและมีความเป็นหนึ่งเดียวกันของพี่น้องคนไทย ในช่วงเวลาที่ประเทศของเรา กำลังตกอยู่ที่ยากลำบาก ขอให้พวกเราทุกคนได้รวมกันแสดงพลังของความเป็นไทยออกมาอีกครั้ง เพื่อให้พวกเราคนไทยได้ร่วมมือช่วยเหลือกัน และต่อสู้ไปด้วยกัน โดยไม่มีสีเสื้อ และไม่มีฝักมีฝ่ายทางการเมือง ในอนาคต เมื่อเรามองย้อนกลับ แม้จะเห็นว่าเป็นช่วงเวลาแห่งความทุกข์ยากและความเสียหายมากมาย แต่อีกด้านหนึ่งเราจะเห็นว่านี่คือช่วงเวลาที่เราได้อะไรที่ยิ่งใหญ่กลับคืนมาด้วย นั่นคือเราได้ค้นพบตัวตนที่แท้จริงของคนไทยอีกครั้ง และเราได้ค้นพบความกลมเกลียว เป็นครอบครัวเดียวกัน ของพวกเราคนไทยทั้งประเทศ ผมมีความหวังเช่นนั้นนะครับ และผมก็เชื่อมันว่าคนไทยทุกคนจะมีความหวังเหมือนกันกับผม ผมขอให้ทุกคนมาร่วมมือกัน ทำให้ความหวังของพวกเราเป็นความจริง เราจะต้องชนะไปด้วยกัน ขอบคุณ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23T08:56:12Z</dcterms:created>
  <dcterms:modified xsi:type="dcterms:W3CDTF">2021-03-23T08:5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